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6ef5521f8e0e46e875ca5878afa31de06d31212"/>
    <w:p>
      <w:pPr>
        <w:pStyle w:val="Heading1"/>
      </w:pPr>
      <w:r>
        <w:t xml:space="preserve">Cover Letter for Midwife Position in Riyadh, Saudi Arabia</w:t>
      </w:r>
    </w:p>
    <w:p>
      <w:pPr>
        <w:pStyle w:val="FirstParagraph"/>
      </w:pPr>
      <w:r>
        <w:t xml:space="preserve">Dear [Recipient's Name or Hiring Manager],</w:t>
      </w:r>
    </w:p>
    <w:p>
      <w:pPr>
        <w:pStyle w:val="BodyText"/>
      </w:pPr>
      <w:r>
        <w:t xml:space="preserve">I am writing to express my sincere interest in the Midwife position at [Hospital/Healthcare Facility Name] in Riyadh, Saudi Arabia. As a dedicated and experienced midwife with a passion for maternal and newborn care, I am eager to contribute my skills, knowledge, and commitment to excellence in a dynamic healthcare environment. Saudi Arabia Riyadh has long been a place of opportunity for healthcare professionals like myself, and I am excited about the prospect of joining your team to support the health and well-being of mothers and infants in this vibrant region.</w:t>
      </w:r>
    </w:p>
    <w:p>
      <w:pPr>
        <w:pStyle w:val="BodyText"/>
      </w:pPr>
      <w:r>
        <w:t xml:space="preserve">With over [X years] of experience in midwifery, I have developed a strong foundation in providing comprehensive care throughout pregnancy, labor, delivery, and postpartum periods. My career has been guided by a deep sense of responsibility to empower women through education, compassionate support, and evidence-based practices. In my current role as a Midwife at [Current or Previous Workplace], I have consistently demonstrated the ability to deliver high-quality care while maintaining strict adherence to safety protocols and cultural sensitivity. I am confident that my expertise aligns with the needs of your organization and the unique demands of midwifery in Saudi Arabia Riyadh.</w:t>
      </w:r>
    </w:p>
    <w:bookmarkStart w:id="20" w:name="why-riyadh-saudi-arabia"/>
    <w:p>
      <w:pPr>
        <w:pStyle w:val="Heading2"/>
      </w:pPr>
      <w:r>
        <w:t xml:space="preserve">Why Riyadh, Saudi Arabia?</w:t>
      </w:r>
    </w:p>
    <w:p>
      <w:pPr>
        <w:pStyle w:val="FirstParagraph"/>
      </w:pPr>
      <w:r>
        <w:t xml:space="preserve">Riyadh, as the capital city of Saudi Arabia, is a hub of innovation and progress in healthcare. The Kingdom has made significant investments in improving maternal health outcomes through initiatives like the National Transformation Program 2030, which emphasizes accessible and quality healthcare services for all citizens. As a Midwife, I am deeply committed to supporting these goals by delivering care that is not only medically sound but also culturally respectful and patient-centered. In Riyadh, I have the opportunity to work within a system that values modern medical advancements while honoring traditional practices, creating an ideal environment for professional growth and meaningful contributions.</w:t>
      </w:r>
    </w:p>
    <w:bookmarkEnd w:id="20"/>
    <w:bookmarkStart w:id="21" w:name="key-skills-and-experience"/>
    <w:p>
      <w:pPr>
        <w:pStyle w:val="Heading2"/>
      </w:pPr>
      <w:r>
        <w:t xml:space="preserve">Key Skills and Experience</w:t>
      </w:r>
    </w:p>
    <w:p>
      <w:pPr>
        <w:pStyle w:val="FirstParagraph"/>
      </w:pPr>
      <w:r>
        <w:t xml:space="preserve">My expertise as a Midwife includes conducting prenatal checkups, monitoring fetal development, providing labor support, and assisting with postnatal care. I am proficient in using medical technology such as fetal monitors and ultrasound devices, and I have experience managing both low-risk and high-risk pregnancies. My ability to communicate effectively with patients from diverse cultural backgrounds has allowed me to build trust and ensure that each woman feels supported throughout her journey. In Saudi Arabia Riyadh, where cultural awareness is critical, I have learned to adapt my approach while maintaining the highest standards of care.</w:t>
      </w:r>
    </w:p>
    <w:p>
      <w:pPr>
        <w:pStyle w:val="BodyText"/>
      </w:pPr>
      <w:r>
        <w:t xml:space="preserve">In addition to clinical skills, I possess strong organizational and interpersonal abilities. I am adept at coordinating with multidisciplinary teams, including obstetricians, pediatricians, and nurses, to ensure seamless patient care. My attention to detail and ability to remain calm under pressure have enabled me to handle emergencies with professionalism. For instance, during a previous assignment in a busy maternity ward, I successfully managed a complicated delivery while maintaining composure and ensuring the safety of both mother and baby. This experience reinforced my dedication to the midwifery profession and my desire to work in environments where every birth is met with care and expertise.</w:t>
      </w:r>
    </w:p>
    <w:bookmarkEnd w:id="21"/>
    <w:bookmarkStart w:id="22" w:name="commitment-to-professional-development"/>
    <w:p>
      <w:pPr>
        <w:pStyle w:val="Heading2"/>
      </w:pPr>
      <w:r>
        <w:t xml:space="preserve">Commitment to Professional Development</w:t>
      </w:r>
    </w:p>
    <w:p>
      <w:pPr>
        <w:pStyle w:val="FirstParagraph"/>
      </w:pPr>
      <w:r>
        <w:t xml:space="preserve">I am a lifelong learner who actively seeks opportunities to enhance my knowledge and skills. I regularly attend workshops, conferences, and training sessions on topics such as neonatal resuscitation, breastfeeding support, and maternal mental health. In Saudi Arabia Riyadh, where the healthcare sector is evolving rapidly, I am eager to stay at the forefront of innovations in midwifery practice. My goal is to contribute not only through direct patient care but also by mentoring junior staff and participating in quality improvement initiatives.</w:t>
      </w:r>
    </w:p>
    <w:bookmarkEnd w:id="22"/>
    <w:bookmarkStart w:id="23" w:name="Xce7df73030eb969676c205b7bb16c72ba9f3958"/>
    <w:p>
      <w:pPr>
        <w:pStyle w:val="Heading2"/>
      </w:pPr>
      <w:r>
        <w:t xml:space="preserve">Cultural Sensitivity and Community Engagement</w:t>
      </w:r>
    </w:p>
    <w:p>
      <w:pPr>
        <w:pStyle w:val="FirstParagraph"/>
      </w:pPr>
      <w:r>
        <w:t xml:space="preserve">Working as a Midwife in Saudi Arabia Riyadh requires an understanding of the local culture, values, and healthcare expectations. I have taken the time to familiarize myself with the customs and traditions of the region, ensuring that my care is both respectful and effective. For example, I have learned to communicate with patients in a way that aligns with their cultural preferences while still providing evidence-based recommendations. This approach has allowed me to build strong relationships with patients and their families, fostering a sense of trust and collaboration.</w:t>
      </w:r>
    </w:p>
    <w:p>
      <w:pPr>
        <w:pStyle w:val="BodyText"/>
      </w:pPr>
      <w:r>
        <w:t xml:space="preserve">Furthermore, I am passionate about community outreach and education. In my previous roles, I have organized workshops on prenatal nutrition, labor preparation, and postpartum care for women in underserved communities. I believe that empowering mothers with knowledge is essential to improving health outcomes. In Riyadh, I would be honored to contribute to similar initiatives, helping to promote maternal wellness and reduce preventable complications.</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n ideal candidate for the Midwife position in Riyadh, Saudi Arabia. I am excited about the opportunity to work within a healthcare system that values innovation and compassion while addressing the unique needs of its population. I would be grateful for the chance to discuss how my background and vision align with your organization's mission. Thank you for considering my application. I look forward to the possibility of contributing to the continued success of [Hospital/Healthcare Facility Name] in Riyadh.</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Riyadh, Saudi Arabia</dc:title>
  <dc:creator/>
  <cp:keywords/>
  <dcterms:created xsi:type="dcterms:W3CDTF">2026-07-21T14:40:07Z</dcterms:created>
  <dcterms:modified xsi:type="dcterms:W3CDTF">2026-07-21T14:40:07Z</dcterms:modified>
</cp:coreProperties>
</file>

<file path=docProps/custom.xml><?xml version="1.0" encoding="utf-8"?>
<Properties xmlns="http://schemas.openxmlformats.org/officeDocument/2006/custom-properties" xmlns:vt="http://schemas.openxmlformats.org/officeDocument/2006/docPropsVTypes"/>
</file>